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5D42BD2" w14:textId="2193A595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 w:rsidR="005555CD">
        <w:rPr>
          <w:rFonts w:cs="Times New Roman"/>
          <w:i/>
          <w:iCs/>
        </w:rPr>
        <w:t>,</w:t>
      </w:r>
      <w:r w:rsidRPr="005555CD">
        <w:rPr>
          <w:rFonts w:cs="Times New Roman"/>
          <w:i/>
        </w:rPr>
        <w:t xml:space="preserve"> i</w:t>
      </w:r>
      <w:r>
        <w:rPr>
          <w:rFonts w:cs="Times New Roman"/>
          <w:i/>
        </w:rPr>
        <w:t>n pres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3844051E" w14:textId="5E5FF9B5" w:rsidR="0074706D" w:rsidRPr="001439A6" w:rsidRDefault="0074706D" w:rsidP="001439A6">
      <w:pPr>
        <w:ind w:left="720" w:hanging="720"/>
        <w:rPr>
          <w:rFonts w:cs="Times New Roman"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78B267A4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lastRenderedPageBreak/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 xml:space="preserve">, M. A. (2021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658D5339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 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Pr="0000743D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Pr="0000743D">
        <w:rPr>
          <w:rFonts w:cs="Times New Roman"/>
        </w:rPr>
        <w:t>Respirovirus</w:t>
      </w:r>
      <w:proofErr w:type="spellEnd"/>
      <w:r w:rsidRPr="0000743D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>
        <w:rPr>
          <w:rFonts w:cs="Times New Roman"/>
          <w:i/>
          <w:iCs/>
        </w:rPr>
        <w:t>in revision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BEF59" w14:textId="77777777" w:rsidR="00DB4862" w:rsidRDefault="00DB4862">
      <w:pPr>
        <w:spacing w:after="0"/>
      </w:pPr>
      <w:r>
        <w:separator/>
      </w:r>
    </w:p>
  </w:endnote>
  <w:endnote w:type="continuationSeparator" w:id="0">
    <w:p w14:paraId="4FBE6BE8" w14:textId="77777777" w:rsidR="00DB4862" w:rsidRDefault="00DB4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DE851" w14:textId="77777777" w:rsidR="00DB4862" w:rsidRDefault="00DB4862">
      <w:pPr>
        <w:spacing w:after="0"/>
      </w:pPr>
      <w:r>
        <w:separator/>
      </w:r>
    </w:p>
  </w:footnote>
  <w:footnote w:type="continuationSeparator" w:id="0">
    <w:p w14:paraId="15E0AA9A" w14:textId="77777777" w:rsidR="00DB4862" w:rsidRDefault="00DB4862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6FEF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6269"/>
    <w:rsid w:val="00C13221"/>
    <w:rsid w:val="00C13D34"/>
    <w:rsid w:val="00C17666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2804"/>
    <w:rsid w:val="00FC556C"/>
    <w:rsid w:val="00FC6AA2"/>
    <w:rsid w:val="00FC7CD2"/>
    <w:rsid w:val="00FD0968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624</Words>
  <Characters>92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3</cp:revision>
  <cp:lastPrinted>2021-11-22T15:42:00Z</cp:lastPrinted>
  <dcterms:created xsi:type="dcterms:W3CDTF">2021-11-22T15:42:00Z</dcterms:created>
  <dcterms:modified xsi:type="dcterms:W3CDTF">2022-04-01T18:02:00Z</dcterms:modified>
</cp:coreProperties>
</file>